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370BE" w14:textId="36551C7F" w:rsidR="00E21649" w:rsidRDefault="00E21649">
      <w:pPr>
        <w:rPr>
          <w:rFonts w:ascii="Arial" w:hAnsi="Arial" w:cs="Arial"/>
        </w:rPr>
      </w:pPr>
    </w:p>
    <w:p w14:paraId="7A330F65" w14:textId="4E3A1D6F" w:rsidR="00756942" w:rsidRDefault="00756942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Name : Ashutosh Ardu</w:t>
      </w:r>
    </w:p>
    <w:p w14:paraId="2688059D" w14:textId="59BC88DE" w:rsidR="00756942" w:rsidRDefault="00756942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Regno : 20BRS1262</w:t>
      </w:r>
    </w:p>
    <w:p w14:paraId="30DB88F6" w14:textId="712216D0" w:rsidR="00756942" w:rsidRDefault="00756942">
      <w:pPr>
        <w:rPr>
          <w:rFonts w:ascii="Arial" w:hAnsi="Arial" w:cs="Arial"/>
          <w:sz w:val="32"/>
          <w:szCs w:val="32"/>
        </w:rPr>
      </w:pPr>
    </w:p>
    <w:p w14:paraId="1A81405D" w14:textId="47880F4D" w:rsidR="00756942" w:rsidRDefault="00756942" w:rsidP="00756942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DBMS LAB 9</w:t>
      </w:r>
    </w:p>
    <w:p w14:paraId="49BFD65D" w14:textId="5F8F7C02" w:rsidR="00756942" w:rsidRDefault="00756942" w:rsidP="00756942">
      <w:pPr>
        <w:jc w:val="center"/>
        <w:rPr>
          <w:rFonts w:ascii="Arial" w:hAnsi="Arial" w:cs="Arial"/>
          <w:sz w:val="32"/>
          <w:szCs w:val="32"/>
        </w:rPr>
      </w:pPr>
    </w:p>
    <w:p w14:paraId="7912FA72" w14:textId="1C0D5063" w:rsidR="00756942" w:rsidRDefault="00756942" w:rsidP="002134B9">
      <w:pPr>
        <w:pStyle w:val="NormalWeb"/>
        <w:numPr>
          <w:ilvl w:val="0"/>
          <w:numId w:val="1"/>
        </w:numPr>
        <w:jc w:val="both"/>
      </w:pPr>
      <w:r w:rsidRPr="002134B9">
        <w:rPr>
          <w:rFonts w:ascii="Arial" w:hAnsi="Arial" w:cs="Arial"/>
          <w:sz w:val="32"/>
          <w:szCs w:val="32"/>
        </w:rPr>
        <w:t>Ram and Raj were playing number fun game . In this game, Ram gave three numbers (a,b,c) to Raj . Ram should find out the numbers which are divisible by third number (c) between the range of first given two numbers(a,b) and find how many numbers are there . Write a PL/SQL program for implementing the above concept using functions</w:t>
      </w:r>
    </w:p>
    <w:p w14:paraId="1E954AD8" w14:textId="2481CA45" w:rsidR="00756942" w:rsidRDefault="00756942" w:rsidP="00756942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de</w:t>
      </w:r>
    </w:p>
    <w:p w14:paraId="16DA2766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declare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</w:p>
    <w:p w14:paraId="4A263E02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a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&amp;a;</w:t>
      </w:r>
    </w:p>
    <w:p w14:paraId="3825B748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b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&amp;b;</w:t>
      </w:r>
    </w:p>
    <w:p w14:paraId="19F515DB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c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&amp;c;</w:t>
      </w:r>
    </w:p>
    <w:p w14:paraId="6A543E16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ans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CDEAF6E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unction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56942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chk_1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(a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,b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, c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</w:t>
      </w:r>
    </w:p>
    <w:p w14:paraId="45FCD5D8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s</w:t>
      </w:r>
    </w:p>
    <w:p w14:paraId="0FA492DE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ret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</w:t>
      </w:r>
      <w:r w:rsidRPr="00756942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7A3087E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0489AC4F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if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(c=</w:t>
      </w:r>
      <w:r w:rsidRPr="00756942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)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then</w:t>
      </w:r>
    </w:p>
    <w:p w14:paraId="30A400B5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  ret:=-</w:t>
      </w:r>
      <w:r w:rsidRPr="00756942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1EBBE776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lse</w:t>
      </w:r>
    </w:p>
    <w:p w14:paraId="29AB6D30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for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i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a..b</w:t>
      </w:r>
    </w:p>
    <w:p w14:paraId="3088A3AE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loop</w:t>
      </w:r>
    </w:p>
    <w:p w14:paraId="04FC0A81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  </w:t>
      </w: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if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56942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mod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i,c)=</w:t>
      </w:r>
      <w:r w:rsidRPr="00756942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then</w:t>
      </w:r>
    </w:p>
    <w:p w14:paraId="542BA47E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    </w:t>
      </w:r>
      <w:r w:rsidRPr="00756942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756942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i);</w:t>
      </w:r>
    </w:p>
    <w:p w14:paraId="2952675E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      ret:=ret+</w:t>
      </w:r>
      <w:r w:rsidRPr="00756942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595442B6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  </w:t>
      </w: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if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1090177D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loop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02E1C1F3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if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29DA28D9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t;</w:t>
      </w:r>
    </w:p>
    <w:p w14:paraId="315DCEB3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6CF668A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0D9DC135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ans:=chk_1(a,b,c);</w:t>
      </w:r>
    </w:p>
    <w:p w14:paraId="7809D881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if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(ans=-</w:t>
      </w:r>
      <w:r w:rsidRPr="00756942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) </w:t>
      </w: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then</w:t>
      </w:r>
    </w:p>
    <w:p w14:paraId="2CC3CD4B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756942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756942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756942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Invalid Input'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;</w:t>
      </w:r>
    </w:p>
    <w:p w14:paraId="6EA7769B" w14:textId="059039D3" w:rsid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lse</w:t>
      </w:r>
    </w:p>
    <w:p w14:paraId="090704F5" w14:textId="77777777" w:rsidR="002134B9" w:rsidRPr="00756942" w:rsidRDefault="002134B9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</w:p>
    <w:p w14:paraId="297E19A3" w14:textId="1E107532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756942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756942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="006F1F56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‘</w:t>
      </w:r>
      <w:r w:rsidRPr="00756942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 xml:space="preserve">Total: </w:t>
      </w:r>
      <w:r w:rsidR="006F1F56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‘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||ans);</w:t>
      </w:r>
    </w:p>
    <w:p w14:paraId="1862749F" w14:textId="134CD4E6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756942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if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50D176D4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0EC894FC" w14:textId="77777777" w:rsidR="00756942" w:rsidRPr="00756942" w:rsidRDefault="00756942" w:rsidP="00756942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56942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/</w:t>
      </w:r>
    </w:p>
    <w:p w14:paraId="2239898B" w14:textId="67F23644" w:rsidR="00756942" w:rsidRDefault="00756942" w:rsidP="006F1F56">
      <w:pPr>
        <w:jc w:val="center"/>
        <w:rPr>
          <w:rFonts w:ascii="Arial" w:hAnsi="Arial" w:cs="Arial"/>
          <w:sz w:val="32"/>
          <w:szCs w:val="32"/>
        </w:rPr>
      </w:pPr>
    </w:p>
    <w:p w14:paraId="5218C5FD" w14:textId="0BDFFFE0" w:rsidR="006F1F56" w:rsidRDefault="006F1F56" w:rsidP="006F1F56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utput</w:t>
      </w:r>
    </w:p>
    <w:p w14:paraId="2B67F3C4" w14:textId="4DFF734E" w:rsidR="006F1F56" w:rsidRDefault="006F1F56" w:rsidP="006F1F56">
      <w:pPr>
        <w:jc w:val="center"/>
        <w:rPr>
          <w:rFonts w:ascii="Arial" w:hAnsi="Arial" w:cs="Arial"/>
          <w:sz w:val="32"/>
          <w:szCs w:val="32"/>
        </w:rPr>
      </w:pPr>
    </w:p>
    <w:p w14:paraId="5BF74DA7" w14:textId="778846EF" w:rsidR="006F1F56" w:rsidRDefault="00FA0C59" w:rsidP="006F1F56">
      <w:pPr>
        <w:jc w:val="center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inline distT="0" distB="0" distL="0" distR="0" wp14:anchorId="472074D0" wp14:editId="5D8CA44F">
            <wp:extent cx="4572000" cy="3483801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78465" cy="3488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62FAB" w14:textId="682F7BE0" w:rsidR="00FA0C59" w:rsidRDefault="00FA0C59" w:rsidP="006F1F56">
      <w:pPr>
        <w:jc w:val="center"/>
        <w:rPr>
          <w:rFonts w:ascii="Arial" w:hAnsi="Arial" w:cs="Arial"/>
          <w:sz w:val="32"/>
          <w:szCs w:val="32"/>
        </w:rPr>
      </w:pPr>
    </w:p>
    <w:p w14:paraId="50921508" w14:textId="77777777" w:rsidR="00FA0C59" w:rsidRDefault="00FA0C59" w:rsidP="00FA0C59"/>
    <w:p w14:paraId="0F3DA55B" w14:textId="33A6889A" w:rsidR="00FA0C59" w:rsidRPr="00FA0C59" w:rsidRDefault="00FA0C59" w:rsidP="00FA0C59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FA0C59">
        <w:rPr>
          <w:rFonts w:ascii="Arial" w:hAnsi="Arial" w:cs="Arial"/>
          <w:sz w:val="32"/>
          <w:szCs w:val="32"/>
        </w:rPr>
        <w:t xml:space="preserve">For the already created table of student schema, </w:t>
      </w:r>
    </w:p>
    <w:p w14:paraId="4AFD588B" w14:textId="77777777" w:rsidR="00FA0C59" w:rsidRPr="00FA0C59" w:rsidRDefault="00FA0C59" w:rsidP="00FA0C59">
      <w:pPr>
        <w:ind w:left="1440"/>
        <w:rPr>
          <w:rFonts w:ascii="Arial" w:hAnsi="Arial" w:cs="Arial"/>
          <w:sz w:val="32"/>
          <w:szCs w:val="32"/>
        </w:rPr>
      </w:pPr>
      <w:r w:rsidRPr="00FA0C59">
        <w:rPr>
          <w:rFonts w:ascii="Arial" w:hAnsi="Arial" w:cs="Arial"/>
          <w:sz w:val="32"/>
          <w:szCs w:val="32"/>
        </w:rPr>
        <w:t>Student(regno, name, cgpa)</w:t>
      </w:r>
    </w:p>
    <w:p w14:paraId="743AA715" w14:textId="77777777" w:rsidR="00FA0C59" w:rsidRPr="00FA0C59" w:rsidRDefault="00FA0C59" w:rsidP="00FA0C59">
      <w:pPr>
        <w:ind w:left="1440"/>
        <w:rPr>
          <w:rFonts w:ascii="Arial" w:hAnsi="Arial" w:cs="Arial"/>
          <w:sz w:val="32"/>
          <w:szCs w:val="32"/>
        </w:rPr>
      </w:pPr>
      <w:r w:rsidRPr="00FA0C59">
        <w:rPr>
          <w:rFonts w:ascii="Arial" w:hAnsi="Arial" w:cs="Arial"/>
          <w:sz w:val="32"/>
          <w:szCs w:val="32"/>
        </w:rPr>
        <w:t>Course(ccode, cname, credits)</w:t>
      </w:r>
    </w:p>
    <w:p w14:paraId="0928C1A0" w14:textId="77777777" w:rsidR="00FA0C59" w:rsidRPr="00FA0C59" w:rsidRDefault="00FA0C59" w:rsidP="00FA0C59">
      <w:pPr>
        <w:ind w:left="1440"/>
        <w:rPr>
          <w:rFonts w:ascii="Arial" w:hAnsi="Arial" w:cs="Arial"/>
          <w:sz w:val="32"/>
          <w:szCs w:val="32"/>
        </w:rPr>
      </w:pPr>
      <w:r w:rsidRPr="00FA0C59">
        <w:rPr>
          <w:rFonts w:ascii="Arial" w:hAnsi="Arial" w:cs="Arial"/>
          <w:sz w:val="32"/>
          <w:szCs w:val="32"/>
        </w:rPr>
        <w:t>Student_course( regno, ccode)</w:t>
      </w:r>
    </w:p>
    <w:p w14:paraId="7B98C74D" w14:textId="77777777" w:rsidR="00FA0C59" w:rsidRPr="00FA0C59" w:rsidRDefault="00FA0C59" w:rsidP="00FA0C59">
      <w:pPr>
        <w:rPr>
          <w:rFonts w:ascii="Arial" w:hAnsi="Arial" w:cs="Arial"/>
          <w:sz w:val="32"/>
          <w:szCs w:val="32"/>
        </w:rPr>
      </w:pPr>
    </w:p>
    <w:p w14:paraId="2F22CD4F" w14:textId="3439CBDF" w:rsidR="00FA0C59" w:rsidRPr="00FA0C59" w:rsidRDefault="00FA0C59" w:rsidP="00FA0C59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 w:rsidRPr="00FA0C59">
        <w:rPr>
          <w:rFonts w:ascii="Arial" w:hAnsi="Arial" w:cs="Arial"/>
          <w:sz w:val="32"/>
          <w:szCs w:val="32"/>
        </w:rPr>
        <w:t>Write a PL/SQL function to update the cgpa of the student with regno 101</w:t>
      </w:r>
    </w:p>
    <w:p w14:paraId="00B02888" w14:textId="58E3FA10" w:rsidR="00FA0C59" w:rsidRDefault="00FA0C59" w:rsidP="00FA0C59">
      <w:pPr>
        <w:rPr>
          <w:rFonts w:ascii="Arial" w:hAnsi="Arial" w:cs="Arial"/>
          <w:sz w:val="32"/>
          <w:szCs w:val="32"/>
        </w:rPr>
      </w:pPr>
    </w:p>
    <w:p w14:paraId="3CFD1F5D" w14:textId="096636E3" w:rsidR="00FA0C59" w:rsidRDefault="00FA0C59" w:rsidP="00AD4C24">
      <w:pPr>
        <w:jc w:val="center"/>
        <w:rPr>
          <w:rFonts w:ascii="Arial" w:hAnsi="Arial" w:cs="Arial"/>
          <w:sz w:val="32"/>
          <w:szCs w:val="32"/>
        </w:rPr>
      </w:pPr>
    </w:p>
    <w:p w14:paraId="31545B90" w14:textId="0C496687" w:rsidR="00AD4C24" w:rsidRDefault="00AD4C24" w:rsidP="00AD4C24">
      <w:pPr>
        <w:jc w:val="center"/>
        <w:rPr>
          <w:rFonts w:ascii="Arial" w:hAnsi="Arial" w:cs="Arial"/>
          <w:sz w:val="32"/>
          <w:szCs w:val="32"/>
        </w:rPr>
      </w:pPr>
    </w:p>
    <w:p w14:paraId="76EEF9E5" w14:textId="48F5B084" w:rsidR="00AD4C24" w:rsidRDefault="00AD4C24" w:rsidP="00AD4C24">
      <w:pPr>
        <w:jc w:val="center"/>
        <w:rPr>
          <w:rFonts w:ascii="Arial" w:hAnsi="Arial" w:cs="Arial"/>
          <w:sz w:val="32"/>
          <w:szCs w:val="32"/>
        </w:rPr>
      </w:pPr>
    </w:p>
    <w:p w14:paraId="14818834" w14:textId="70398DFC" w:rsidR="00AD4C24" w:rsidRDefault="00AD4C24" w:rsidP="00AD4C24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de</w:t>
      </w:r>
    </w:p>
    <w:p w14:paraId="4CD666B7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declare</w:t>
      </w:r>
    </w:p>
    <w:p w14:paraId="582F687A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reg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&amp;reg;</w:t>
      </w:r>
    </w:p>
    <w:p w14:paraId="2DC7E823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gpa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&amp;gpa;</w:t>
      </w:r>
    </w:p>
    <w:p w14:paraId="69215C0E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f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FD58105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unction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3F014E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pro_update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(x1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out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,x2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out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</w:t>
      </w:r>
    </w:p>
    <w:p w14:paraId="7CC360EC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as</w:t>
      </w:r>
    </w:p>
    <w:p w14:paraId="6E6A4235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ret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</w:t>
      </w:r>
      <w:r w:rsidRPr="003F014E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D7ACA7C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6AB6F227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update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 </w:t>
      </w:r>
      <w:r w:rsidRPr="003F014E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set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cgpa=x2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x1;</w:t>
      </w:r>
    </w:p>
    <w:p w14:paraId="0774ACCB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3F014E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t;</w:t>
      </w:r>
    </w:p>
    <w:p w14:paraId="2215AD6E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4AB2BF4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25C20510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f:=pro_update(reg,gpa);</w:t>
      </w:r>
    </w:p>
    <w:p w14:paraId="1F48ECFD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3F014E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if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(f=</w:t>
      </w:r>
      <w:r w:rsidRPr="003F014E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) </w:t>
      </w: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then</w:t>
      </w:r>
    </w:p>
    <w:p w14:paraId="4BB865E6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3F014E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3F014E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3F014E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Updated'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;</w:t>
      </w:r>
    </w:p>
    <w:p w14:paraId="7C2A0709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3F014E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if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35CE658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4DFDA465" w14:textId="77777777" w:rsidR="003F014E" w:rsidRPr="003F014E" w:rsidRDefault="003F014E" w:rsidP="003F014E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3F014E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/</w:t>
      </w:r>
    </w:p>
    <w:p w14:paraId="2A63DD91" w14:textId="5437C4A3" w:rsidR="00FA0C59" w:rsidRDefault="00FA0C59" w:rsidP="00FA0C59">
      <w:pPr>
        <w:rPr>
          <w:rFonts w:ascii="Arial" w:hAnsi="Arial" w:cs="Arial"/>
          <w:sz w:val="32"/>
          <w:szCs w:val="32"/>
        </w:rPr>
      </w:pPr>
    </w:p>
    <w:p w14:paraId="5B2F2419" w14:textId="4EB71BB1" w:rsidR="00FA0C59" w:rsidRDefault="00FA0C59" w:rsidP="00FA0C59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utput</w:t>
      </w:r>
    </w:p>
    <w:p w14:paraId="2A80D2D6" w14:textId="38AF483C" w:rsidR="00FA0C59" w:rsidRDefault="00AD4C24" w:rsidP="00FA0C59">
      <w:pPr>
        <w:jc w:val="center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inline distT="0" distB="0" distL="0" distR="0" wp14:anchorId="56E5326F" wp14:editId="26DC80BC">
            <wp:extent cx="3390900" cy="4467741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431" cy="4482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2F61F" w14:textId="5058D24F" w:rsidR="00AD4C24" w:rsidRDefault="00AD4C24" w:rsidP="00FA0C59">
      <w:pPr>
        <w:jc w:val="center"/>
        <w:rPr>
          <w:rFonts w:ascii="Arial" w:hAnsi="Arial" w:cs="Arial"/>
          <w:sz w:val="32"/>
          <w:szCs w:val="32"/>
        </w:rPr>
      </w:pPr>
    </w:p>
    <w:p w14:paraId="1297E95F" w14:textId="69734812" w:rsidR="00AD4C24" w:rsidRPr="00AD4C24" w:rsidRDefault="00AD4C24" w:rsidP="00AD4C24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 w:rsidRPr="00AD4C24">
        <w:rPr>
          <w:rFonts w:ascii="Arial" w:hAnsi="Arial" w:cs="Arial"/>
          <w:sz w:val="32"/>
          <w:szCs w:val="32"/>
        </w:rPr>
        <w:t>Write a function to find the maximum cgpa of all the students.</w:t>
      </w:r>
    </w:p>
    <w:p w14:paraId="5A44C380" w14:textId="1B0CFED0" w:rsidR="00B27AAA" w:rsidRDefault="00B27AAA" w:rsidP="00FA0C59">
      <w:pPr>
        <w:jc w:val="center"/>
        <w:rPr>
          <w:rFonts w:ascii="Arial" w:hAnsi="Arial" w:cs="Arial"/>
          <w:sz w:val="32"/>
          <w:szCs w:val="32"/>
        </w:rPr>
      </w:pPr>
    </w:p>
    <w:p w14:paraId="5C9827F6" w14:textId="0FCCA87D" w:rsidR="00B27AAA" w:rsidRDefault="00B27AAA" w:rsidP="00FA0C59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de</w:t>
      </w:r>
    </w:p>
    <w:p w14:paraId="5B655FFB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declare</w:t>
      </w:r>
    </w:p>
    <w:p w14:paraId="5B2010B9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m </w:t>
      </w: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82E82AA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unction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E929A8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find_max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</w:p>
    <w:p w14:paraId="2B579E75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s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 </w:t>
      </w:r>
    </w:p>
    <w:p w14:paraId="5B66BB27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a </w:t>
      </w: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0F26C068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5CB00536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elect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E929A8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max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(cgpa) </w:t>
      </w: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to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a </w:t>
      </w: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rom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;</w:t>
      </w:r>
    </w:p>
    <w:p w14:paraId="67C4C1A1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E929A8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a;</w:t>
      </w:r>
    </w:p>
    <w:p w14:paraId="0245359A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4260EF1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3317FDA9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m:=find_max();</w:t>
      </w:r>
    </w:p>
    <w:p w14:paraId="3A6AF929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E929A8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E929A8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E929A8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Max CGPS is: '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||m);</w:t>
      </w:r>
    </w:p>
    <w:p w14:paraId="34E57FA6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635ED067" w14:textId="77777777" w:rsidR="00E929A8" w:rsidRPr="00E929A8" w:rsidRDefault="00E929A8" w:rsidP="00E929A8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E929A8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/</w:t>
      </w:r>
    </w:p>
    <w:p w14:paraId="39688D22" w14:textId="476DFC19" w:rsidR="00B27AAA" w:rsidRDefault="00B27AAA" w:rsidP="00E929A8">
      <w:pPr>
        <w:jc w:val="center"/>
        <w:rPr>
          <w:rFonts w:ascii="Arial" w:hAnsi="Arial" w:cs="Arial"/>
          <w:sz w:val="32"/>
          <w:szCs w:val="32"/>
        </w:rPr>
      </w:pPr>
    </w:p>
    <w:p w14:paraId="616D2E83" w14:textId="30C348B1" w:rsidR="00E929A8" w:rsidRDefault="00E929A8" w:rsidP="00E929A8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utput</w:t>
      </w:r>
    </w:p>
    <w:p w14:paraId="4EC86EE3" w14:textId="77777777" w:rsidR="00E929A8" w:rsidRDefault="00E929A8" w:rsidP="00E929A8">
      <w:pPr>
        <w:jc w:val="center"/>
        <w:rPr>
          <w:rFonts w:ascii="Arial" w:hAnsi="Arial" w:cs="Arial"/>
          <w:sz w:val="32"/>
          <w:szCs w:val="32"/>
        </w:rPr>
      </w:pPr>
    </w:p>
    <w:p w14:paraId="6357E2D6" w14:textId="66A11784" w:rsidR="00E929A8" w:rsidRDefault="00E929A8" w:rsidP="00E929A8">
      <w:pPr>
        <w:jc w:val="center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inline distT="0" distB="0" distL="0" distR="0" wp14:anchorId="436EDFBA" wp14:editId="592B2115">
            <wp:extent cx="4742427" cy="2854518"/>
            <wp:effectExtent l="0" t="0" r="127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51349" cy="285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00A94" w14:textId="43950945" w:rsidR="00E929A8" w:rsidRDefault="00E929A8" w:rsidP="00E929A8">
      <w:pPr>
        <w:jc w:val="center"/>
        <w:rPr>
          <w:rFonts w:ascii="Arial" w:hAnsi="Arial" w:cs="Arial"/>
          <w:sz w:val="32"/>
          <w:szCs w:val="32"/>
        </w:rPr>
      </w:pPr>
    </w:p>
    <w:p w14:paraId="4791717C" w14:textId="31BB7E96" w:rsidR="00E929A8" w:rsidRDefault="00E929A8" w:rsidP="00E929A8">
      <w:pPr>
        <w:jc w:val="center"/>
        <w:rPr>
          <w:rFonts w:ascii="Arial" w:hAnsi="Arial" w:cs="Arial"/>
          <w:sz w:val="32"/>
          <w:szCs w:val="32"/>
        </w:rPr>
      </w:pPr>
    </w:p>
    <w:p w14:paraId="00F4007C" w14:textId="2BC34D2B" w:rsidR="00E929A8" w:rsidRDefault="00E929A8" w:rsidP="00E929A8">
      <w:pPr>
        <w:jc w:val="center"/>
        <w:rPr>
          <w:rFonts w:ascii="Arial" w:hAnsi="Arial" w:cs="Arial"/>
          <w:sz w:val="32"/>
          <w:szCs w:val="32"/>
        </w:rPr>
      </w:pPr>
    </w:p>
    <w:p w14:paraId="7E744655" w14:textId="4DBB1CCF" w:rsidR="00E929A8" w:rsidRDefault="00E929A8" w:rsidP="00E929A8">
      <w:pPr>
        <w:jc w:val="center"/>
        <w:rPr>
          <w:rFonts w:ascii="Arial" w:hAnsi="Arial" w:cs="Arial"/>
          <w:sz w:val="32"/>
          <w:szCs w:val="32"/>
        </w:rPr>
      </w:pPr>
    </w:p>
    <w:p w14:paraId="1E4CFF0D" w14:textId="0AE16500" w:rsidR="00E929A8" w:rsidRDefault="00E929A8" w:rsidP="00E929A8">
      <w:pPr>
        <w:jc w:val="center"/>
        <w:rPr>
          <w:rFonts w:ascii="Arial" w:hAnsi="Arial" w:cs="Arial"/>
          <w:sz w:val="32"/>
          <w:szCs w:val="32"/>
        </w:rPr>
      </w:pPr>
    </w:p>
    <w:p w14:paraId="49D8E7F5" w14:textId="7918B23F" w:rsidR="00E929A8" w:rsidRDefault="00E929A8" w:rsidP="00E929A8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 w:rsidRPr="00E929A8">
        <w:rPr>
          <w:rFonts w:ascii="Arial" w:hAnsi="Arial" w:cs="Arial"/>
          <w:sz w:val="32"/>
          <w:szCs w:val="32"/>
        </w:rPr>
        <w:t>Insert a column named marks in student_course relation and update the column values.</w:t>
      </w:r>
    </w:p>
    <w:p w14:paraId="437B1CF6" w14:textId="5C81B6AB" w:rsidR="00E929A8" w:rsidRDefault="00E929A8" w:rsidP="00E929A8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de</w:t>
      </w:r>
    </w:p>
    <w:p w14:paraId="526282D0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declare</w:t>
      </w:r>
    </w:p>
    <w:p w14:paraId="2841355D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f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68A8F56B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unction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5C3699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add_marks</w:t>
      </w:r>
    </w:p>
    <w:p w14:paraId="34DBF266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s</w:t>
      </w:r>
    </w:p>
    <w:p w14:paraId="74EEF570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ret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</w:t>
      </w:r>
      <w:r w:rsidRPr="005C369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0E4AC758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65CE45F8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update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_course </w:t>
      </w:r>
      <w:r w:rsidRPr="005C3699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set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marks=</w:t>
      </w:r>
      <w:r w:rsidRPr="005C369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89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</w:t>
      </w:r>
      <w:r w:rsidRPr="005C369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1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55F347B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update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_course </w:t>
      </w:r>
      <w:r w:rsidRPr="005C3699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set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marks=</w:t>
      </w:r>
      <w:r w:rsidRPr="005C369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95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</w:t>
      </w:r>
      <w:r w:rsidRPr="005C369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2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206D100D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update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_course </w:t>
      </w:r>
      <w:r w:rsidRPr="005C3699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set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marks=</w:t>
      </w:r>
      <w:r w:rsidRPr="005C369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92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</w:t>
      </w:r>
      <w:r w:rsidRPr="005C369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3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130D9380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update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_course </w:t>
      </w:r>
      <w:r w:rsidRPr="005C3699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set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marks=</w:t>
      </w:r>
      <w:r w:rsidRPr="005C369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97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</w:t>
      </w:r>
      <w:r w:rsidRPr="005C369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4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0AE041A3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C3699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t;</w:t>
      </w:r>
    </w:p>
    <w:p w14:paraId="5842BD2A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135FE1E2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6069449C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f:=add_marks();</w:t>
      </w:r>
    </w:p>
    <w:p w14:paraId="417A06A3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C3699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if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(f=</w:t>
      </w:r>
      <w:r w:rsidRPr="005C369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) </w:t>
      </w: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then</w:t>
      </w:r>
    </w:p>
    <w:p w14:paraId="015D7F9F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5C3699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5C3699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5C3699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Updated'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;</w:t>
      </w:r>
    </w:p>
    <w:p w14:paraId="7AF5B985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C3699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if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FDB1D73" w14:textId="77777777" w:rsidR="005C3699" w:rsidRPr="005C3699" w:rsidRDefault="005C3699" w:rsidP="005C3699">
      <w:pPr>
        <w:shd w:val="clear" w:color="auto" w:fill="FFFFFF"/>
        <w:spacing w:after="0" w:line="330" w:lineRule="atLeast"/>
        <w:ind w:left="216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C369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749A3A5" w14:textId="16C26A86" w:rsidR="00E929A8" w:rsidRPr="00E929A8" w:rsidRDefault="005C3699" w:rsidP="000D694C">
      <w:pPr>
        <w:shd w:val="clear" w:color="auto" w:fill="FFFFFF"/>
        <w:spacing w:after="0" w:line="330" w:lineRule="atLeast"/>
        <w:ind w:left="2160"/>
        <w:rPr>
          <w:rFonts w:ascii="Arial" w:hAnsi="Arial" w:cs="Arial"/>
          <w:sz w:val="32"/>
          <w:szCs w:val="32"/>
        </w:rPr>
      </w:pPr>
      <w:r w:rsidRPr="005C369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/</w:t>
      </w:r>
    </w:p>
    <w:p w14:paraId="6A2CBC41" w14:textId="04D90FDD" w:rsidR="005C3699" w:rsidRDefault="005C3699" w:rsidP="00E929A8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utput</w:t>
      </w:r>
    </w:p>
    <w:p w14:paraId="7990D24B" w14:textId="19FBEF03" w:rsidR="005C3699" w:rsidRDefault="000D694C" w:rsidP="00E929A8">
      <w:pPr>
        <w:jc w:val="center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inline distT="0" distB="0" distL="0" distR="0" wp14:anchorId="5D367BEA" wp14:editId="57FCD81F">
            <wp:extent cx="3752850" cy="387611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555" cy="3891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D0015" w14:textId="1AC91619" w:rsidR="000D694C" w:rsidRPr="009E32F9" w:rsidRDefault="000D694C" w:rsidP="00E929A8">
      <w:pPr>
        <w:jc w:val="center"/>
        <w:rPr>
          <w:rFonts w:ascii="Arial" w:hAnsi="Arial" w:cs="Arial"/>
          <w:sz w:val="20"/>
          <w:szCs w:val="20"/>
        </w:rPr>
      </w:pPr>
    </w:p>
    <w:p w14:paraId="315B00F5" w14:textId="1C26A1FC" w:rsidR="00D73D25" w:rsidRPr="009E32F9" w:rsidRDefault="000D694C" w:rsidP="006C18BE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 w:rsidRPr="009E32F9">
        <w:rPr>
          <w:rFonts w:ascii="Arial" w:hAnsi="Arial" w:cs="Arial"/>
          <w:sz w:val="32"/>
          <w:szCs w:val="32"/>
        </w:rPr>
        <w:t>Get the marks of the the regno 102 and display his grade</w:t>
      </w:r>
    </w:p>
    <w:p w14:paraId="07A52C20" w14:textId="52D8FE66" w:rsidR="000D694C" w:rsidRDefault="000D694C" w:rsidP="000D694C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de</w:t>
      </w:r>
    </w:p>
    <w:p w14:paraId="7323DDD3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declare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</w:p>
    <w:p w14:paraId="4201E8FB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reg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&amp;reg;</w:t>
      </w:r>
    </w:p>
    <w:p w14:paraId="5E53AC70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m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4B0B3AED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grade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08E061B4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unction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D73D25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get_marks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(reg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</w:t>
      </w:r>
    </w:p>
    <w:p w14:paraId="2310F46F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s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</w:p>
    <w:p w14:paraId="5C7E0915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a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6A2F64C3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37396987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elect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marks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to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a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rom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_course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reg;</w:t>
      </w:r>
    </w:p>
    <w:p w14:paraId="30922DF8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D73D25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a;</w:t>
      </w:r>
    </w:p>
    <w:p w14:paraId="72FA5955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094214B5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unction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D73D25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get_cgpa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(reg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</w:t>
      </w:r>
    </w:p>
    <w:p w14:paraId="47211CED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s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</w:p>
    <w:p w14:paraId="5C5F7A46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b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55E2C8E3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78419729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select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cgpa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to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b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rom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student </w:t>
      </w: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where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gno=reg;</w:t>
      </w:r>
    </w:p>
    <w:p w14:paraId="0750F2EA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D73D25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b;</w:t>
      </w:r>
    </w:p>
    <w:p w14:paraId="4783A797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20C1289E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2D400A4B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m:=get_marks(reg);</w:t>
      </w:r>
    </w:p>
    <w:p w14:paraId="0CD7B15F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grade:=get_cgpa(reg);</w:t>
      </w:r>
    </w:p>
    <w:p w14:paraId="49BC3FFC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D73D25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D73D25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D73D25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marks:'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||m||</w:t>
      </w:r>
      <w:r w:rsidRPr="00D73D25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 grades:'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||grade);</w:t>
      </w:r>
    </w:p>
    <w:p w14:paraId="55EF8268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606AC425" w14:textId="77777777" w:rsidR="00D73D25" w:rsidRPr="00D73D25" w:rsidRDefault="00D73D25" w:rsidP="009E32F9">
      <w:pPr>
        <w:shd w:val="clear" w:color="auto" w:fill="FFFFFF"/>
        <w:spacing w:after="0" w:line="330" w:lineRule="atLeast"/>
        <w:ind w:left="144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D73D25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/</w:t>
      </w:r>
    </w:p>
    <w:p w14:paraId="2F618949" w14:textId="792D00D8" w:rsidR="000D694C" w:rsidRDefault="00377E97" w:rsidP="00E929A8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utput</w:t>
      </w:r>
    </w:p>
    <w:p w14:paraId="4E865E12" w14:textId="158C670A" w:rsidR="00377E97" w:rsidRDefault="009E32F9" w:rsidP="00E929A8">
      <w:pPr>
        <w:jc w:val="center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inline distT="0" distB="0" distL="0" distR="0" wp14:anchorId="46C45E49" wp14:editId="37E21375">
            <wp:extent cx="3321101" cy="3365382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162" cy="3377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9B3EA" w14:textId="7A57E435" w:rsidR="00731970" w:rsidRDefault="00731970" w:rsidP="00E929A8">
      <w:pPr>
        <w:jc w:val="center"/>
        <w:rPr>
          <w:rFonts w:ascii="Arial" w:hAnsi="Arial" w:cs="Arial"/>
          <w:sz w:val="32"/>
          <w:szCs w:val="32"/>
        </w:rPr>
      </w:pPr>
    </w:p>
    <w:p w14:paraId="3C77E51C" w14:textId="6223AE11" w:rsidR="00731970" w:rsidRPr="00731970" w:rsidRDefault="00731970" w:rsidP="00731970">
      <w:pPr>
        <w:rPr>
          <w:rFonts w:ascii="Arial" w:hAnsi="Arial" w:cs="Arial"/>
          <w:sz w:val="32"/>
          <w:szCs w:val="32"/>
        </w:rPr>
      </w:pPr>
      <w:r w:rsidRPr="00731970">
        <w:rPr>
          <w:rFonts w:ascii="Arial" w:hAnsi="Arial" w:cs="Arial"/>
          <w:sz w:val="32"/>
          <w:szCs w:val="32"/>
        </w:rPr>
        <w:t>3</w:t>
      </w:r>
      <w:r>
        <w:rPr>
          <w:rFonts w:ascii="Arial" w:hAnsi="Arial" w:cs="Arial"/>
          <w:sz w:val="32"/>
          <w:szCs w:val="32"/>
        </w:rPr>
        <w:t xml:space="preserve">. </w:t>
      </w:r>
      <w:r w:rsidRPr="00731970">
        <w:rPr>
          <w:rFonts w:ascii="Arial" w:hAnsi="Arial" w:cs="Arial"/>
          <w:sz w:val="32"/>
          <w:szCs w:val="32"/>
        </w:rPr>
        <w:t>Write a function to perform the following concepts</w:t>
      </w:r>
    </w:p>
    <w:p w14:paraId="5E9D30B9" w14:textId="560E51A3" w:rsidR="00731970" w:rsidRDefault="00731970" w:rsidP="00731970">
      <w:pPr>
        <w:rPr>
          <w:rFonts w:ascii="Arial" w:hAnsi="Arial" w:cs="Arial"/>
          <w:sz w:val="32"/>
          <w:szCs w:val="32"/>
        </w:rPr>
      </w:pPr>
      <w:r w:rsidRPr="00731970">
        <w:rPr>
          <w:rFonts w:ascii="Arial" w:hAnsi="Arial" w:cs="Arial"/>
          <w:sz w:val="32"/>
          <w:szCs w:val="32"/>
        </w:rPr>
        <w:t xml:space="preserve">  </w:t>
      </w:r>
      <w:r>
        <w:rPr>
          <w:rFonts w:ascii="Arial" w:hAnsi="Arial" w:cs="Arial"/>
          <w:sz w:val="32"/>
          <w:szCs w:val="32"/>
        </w:rPr>
        <w:t xml:space="preserve">i) </w:t>
      </w:r>
      <w:r w:rsidRPr="00731970">
        <w:rPr>
          <w:rFonts w:ascii="Arial" w:hAnsi="Arial" w:cs="Arial"/>
          <w:sz w:val="32"/>
          <w:szCs w:val="32"/>
        </w:rPr>
        <w:t>To reverse the given number</w:t>
      </w:r>
    </w:p>
    <w:p w14:paraId="7E5ED000" w14:textId="165E7E86" w:rsidR="00731970" w:rsidRDefault="00731970" w:rsidP="00731970">
      <w:pPr>
        <w:rPr>
          <w:rFonts w:ascii="Arial" w:hAnsi="Arial" w:cs="Arial"/>
          <w:sz w:val="32"/>
          <w:szCs w:val="32"/>
        </w:rPr>
      </w:pPr>
    </w:p>
    <w:p w14:paraId="42288B29" w14:textId="5C827BC7" w:rsidR="00731970" w:rsidRDefault="00731970" w:rsidP="00731970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de</w:t>
      </w:r>
    </w:p>
    <w:p w14:paraId="0D17FB4C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declare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</w:p>
    <w:p w14:paraId="6C10554B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a </w:t>
      </w: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&amp;a;</w:t>
      </w:r>
    </w:p>
    <w:p w14:paraId="49A51169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f </w:t>
      </w: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5C99CA07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unction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31970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reverse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(n </w:t>
      </w: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out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</w:t>
      </w:r>
    </w:p>
    <w:p w14:paraId="12E84311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</w:p>
    <w:p w14:paraId="73619274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s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</w:p>
    <w:p w14:paraId="013C5D96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rev </w:t>
      </w: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</w:t>
      </w:r>
      <w:r w:rsidRPr="00731970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03DEF746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r </w:t>
      </w: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1BC0D941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505B40A7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while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n&gt;</w:t>
      </w:r>
      <w:r w:rsidRPr="00731970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</w:p>
    <w:p w14:paraId="57CC1D65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loop</w:t>
      </w:r>
    </w:p>
    <w:p w14:paraId="4C90A23A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r:=</w:t>
      </w:r>
      <w:r w:rsidRPr="00731970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mod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n,</w:t>
      </w:r>
      <w:r w:rsidRPr="00731970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;</w:t>
      </w:r>
    </w:p>
    <w:p w14:paraId="63AC728B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rev:=(rev*</w:t>
      </w:r>
      <w:r w:rsidRPr="00731970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+r;</w:t>
      </w:r>
    </w:p>
    <w:p w14:paraId="69B338C7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n:=</w:t>
      </w:r>
      <w:r w:rsidRPr="00731970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trunc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n/</w:t>
      </w:r>
      <w:r w:rsidRPr="00731970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0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;</w:t>
      </w:r>
    </w:p>
    <w:p w14:paraId="1B9614EB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loop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67AD410D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v;</w:t>
      </w:r>
    </w:p>
    <w:p w14:paraId="7CA58D13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6220DAE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1373CF1D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f:=reverse(a);</w:t>
      </w:r>
    </w:p>
    <w:p w14:paraId="5CDD4B99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731970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731970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731970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Reverse : '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||f);</w:t>
      </w:r>
    </w:p>
    <w:p w14:paraId="30AA1209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0782BADD" w14:textId="77777777" w:rsidR="00731970" w:rsidRPr="00731970" w:rsidRDefault="00731970" w:rsidP="00731970">
      <w:pPr>
        <w:shd w:val="clear" w:color="auto" w:fill="FFFFFF"/>
        <w:spacing w:after="0" w:line="330" w:lineRule="atLeast"/>
        <w:ind w:left="288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731970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/</w:t>
      </w:r>
    </w:p>
    <w:p w14:paraId="14D363FA" w14:textId="77777777" w:rsidR="00731970" w:rsidRPr="00731970" w:rsidRDefault="00731970" w:rsidP="00731970">
      <w:pPr>
        <w:rPr>
          <w:rFonts w:ascii="Arial" w:hAnsi="Arial" w:cs="Arial"/>
          <w:sz w:val="32"/>
          <w:szCs w:val="32"/>
        </w:rPr>
      </w:pPr>
    </w:p>
    <w:p w14:paraId="18DABB0B" w14:textId="14C7B17E" w:rsidR="00731970" w:rsidRDefault="00731970" w:rsidP="00E929A8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utput</w:t>
      </w:r>
    </w:p>
    <w:p w14:paraId="4BF0F3B5" w14:textId="75C244C9" w:rsidR="00731970" w:rsidRDefault="00731970" w:rsidP="00E929A8">
      <w:pPr>
        <w:jc w:val="center"/>
        <w:rPr>
          <w:rFonts w:ascii="Arial" w:hAnsi="Arial" w:cs="Arial"/>
          <w:sz w:val="32"/>
          <w:szCs w:val="32"/>
        </w:rPr>
      </w:pPr>
    </w:p>
    <w:p w14:paraId="38D5D1A6" w14:textId="0E5B051E" w:rsidR="00731970" w:rsidRDefault="00646E62" w:rsidP="00E929A8">
      <w:pPr>
        <w:jc w:val="center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inline distT="0" distB="0" distL="0" distR="0" wp14:anchorId="352C19A4" wp14:editId="0F8221E5">
            <wp:extent cx="4002657" cy="187258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3985" cy="1877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008D8" w14:textId="31C0221B" w:rsidR="00646E62" w:rsidRDefault="00646E62" w:rsidP="00E929A8">
      <w:pPr>
        <w:jc w:val="center"/>
        <w:rPr>
          <w:rFonts w:ascii="Arial" w:hAnsi="Arial" w:cs="Arial"/>
          <w:sz w:val="32"/>
          <w:szCs w:val="32"/>
        </w:rPr>
      </w:pPr>
    </w:p>
    <w:p w14:paraId="32E94545" w14:textId="3A132B47" w:rsidR="00646E62" w:rsidRDefault="00646E62" w:rsidP="00E929A8">
      <w:pPr>
        <w:jc w:val="center"/>
        <w:rPr>
          <w:rFonts w:ascii="Arial" w:hAnsi="Arial" w:cs="Arial"/>
          <w:sz w:val="32"/>
          <w:szCs w:val="32"/>
        </w:rPr>
      </w:pPr>
    </w:p>
    <w:p w14:paraId="5AFC3E3F" w14:textId="35E83878" w:rsidR="00646E62" w:rsidRDefault="00646E62" w:rsidP="00646E62">
      <w:pPr>
        <w:rPr>
          <w:rFonts w:ascii="Arial" w:hAnsi="Arial" w:cs="Arial"/>
          <w:sz w:val="32"/>
          <w:szCs w:val="32"/>
        </w:rPr>
      </w:pPr>
      <w:r w:rsidRPr="00646E62">
        <w:rPr>
          <w:rFonts w:ascii="Arial" w:hAnsi="Arial" w:cs="Arial"/>
          <w:sz w:val="32"/>
          <w:szCs w:val="32"/>
        </w:rPr>
        <w:t xml:space="preserve">  </w:t>
      </w:r>
      <w:r>
        <w:rPr>
          <w:rFonts w:ascii="Arial" w:hAnsi="Arial" w:cs="Arial"/>
          <w:sz w:val="32"/>
          <w:szCs w:val="32"/>
        </w:rPr>
        <w:t xml:space="preserve">ii. </w:t>
      </w:r>
      <w:r w:rsidRPr="00646E62">
        <w:rPr>
          <w:rFonts w:ascii="Arial" w:hAnsi="Arial" w:cs="Arial"/>
          <w:sz w:val="32"/>
          <w:szCs w:val="32"/>
        </w:rPr>
        <w:t>To find whether the given number is odd or even</w:t>
      </w:r>
    </w:p>
    <w:p w14:paraId="2CEAEE64" w14:textId="4EA48418" w:rsidR="00646E62" w:rsidRDefault="00646E62" w:rsidP="00646E62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de</w:t>
      </w:r>
    </w:p>
    <w:p w14:paraId="223D0FCE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declare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</w:p>
    <w:p w14:paraId="1B94253C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a </w:t>
      </w: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:=&amp;a;</w:t>
      </w:r>
    </w:p>
    <w:p w14:paraId="1D6528A5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f </w:t>
      </w: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4CD4FE1C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function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5974D9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chk_2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(n </w:t>
      </w: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n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</w:t>
      </w:r>
    </w:p>
    <w:p w14:paraId="22254C8B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is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</w:p>
    <w:p w14:paraId="0BF63835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ret </w:t>
      </w: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number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:=</w:t>
      </w:r>
      <w:r w:rsidRPr="005974D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7FD6F635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74B04EDB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974D9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if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(</w:t>
      </w:r>
      <w:r w:rsidRPr="005974D9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mod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n,</w:t>
      </w:r>
      <w:r w:rsidRPr="005974D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2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=</w:t>
      </w:r>
      <w:r w:rsidRPr="005974D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) </w:t>
      </w: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then</w:t>
      </w:r>
    </w:p>
    <w:p w14:paraId="2ACE0E49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  ret:=</w:t>
      </w:r>
      <w:r w:rsidRPr="005974D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E06E18F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974D9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lse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</w:t>
      </w:r>
    </w:p>
    <w:p w14:paraId="2907F907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  ret:=</w:t>
      </w:r>
      <w:r w:rsidRPr="005974D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1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1E93F5C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974D9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if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5C3080A4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974D9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return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ret;</w:t>
      </w:r>
    </w:p>
    <w:p w14:paraId="4BC3F3B6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376968AE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begin</w:t>
      </w:r>
    </w:p>
    <w:p w14:paraId="61E1B3B3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  f:=chk_2(a);</w:t>
      </w:r>
    </w:p>
    <w:p w14:paraId="2AB7C7B9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974D9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if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 (f=</w:t>
      </w:r>
      <w:r w:rsidRPr="005974D9">
        <w:rPr>
          <w:rFonts w:ascii="Fira Code" w:eastAsia="Times New Roman" w:hAnsi="Fira Code" w:cs="Times New Roman"/>
          <w:color w:val="098658"/>
          <w:sz w:val="24"/>
          <w:szCs w:val="24"/>
          <w:lang w:eastAsia="en-IN"/>
        </w:rPr>
        <w:t>0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) </w:t>
      </w: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then</w:t>
      </w:r>
    </w:p>
    <w:p w14:paraId="6775DB0C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5974D9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5974D9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5974D9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Even'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;</w:t>
      </w:r>
    </w:p>
    <w:p w14:paraId="2F614935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974D9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lse</w:t>
      </w:r>
    </w:p>
    <w:p w14:paraId="424234AB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  </w:t>
      </w:r>
      <w:r w:rsidRPr="005974D9">
        <w:rPr>
          <w:rFonts w:ascii="Fira Code" w:eastAsia="Times New Roman" w:hAnsi="Fira Code" w:cs="Times New Roman"/>
          <w:color w:val="267F99"/>
          <w:sz w:val="24"/>
          <w:szCs w:val="24"/>
          <w:lang w:eastAsia="en-IN"/>
        </w:rPr>
        <w:t>dbms_output.</w:t>
      </w:r>
      <w:r w:rsidRPr="005974D9">
        <w:rPr>
          <w:rFonts w:ascii="Fira Code" w:eastAsia="Times New Roman" w:hAnsi="Fira Code" w:cs="Times New Roman"/>
          <w:color w:val="795E26"/>
          <w:sz w:val="24"/>
          <w:szCs w:val="24"/>
          <w:lang w:eastAsia="en-IN"/>
        </w:rPr>
        <w:t>put_line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(</w:t>
      </w:r>
      <w:r w:rsidRPr="005974D9">
        <w:rPr>
          <w:rFonts w:ascii="Fira Code" w:eastAsia="Times New Roman" w:hAnsi="Fira Code" w:cs="Times New Roman"/>
          <w:color w:val="A31515"/>
          <w:sz w:val="24"/>
          <w:szCs w:val="24"/>
          <w:lang w:eastAsia="en-IN"/>
        </w:rPr>
        <w:t>'Odd'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);</w:t>
      </w:r>
    </w:p>
    <w:p w14:paraId="00EB69BA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 xml:space="preserve">  </w:t>
      </w:r>
      <w:r w:rsidRPr="005974D9">
        <w:rPr>
          <w:rFonts w:ascii="Fira Code" w:eastAsia="Times New Roman" w:hAnsi="Fira Code" w:cs="Times New Roman"/>
          <w:color w:val="AF00DB"/>
          <w:sz w:val="24"/>
          <w:szCs w:val="24"/>
          <w:lang w:eastAsia="en-IN"/>
        </w:rPr>
        <w:t>end if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6243C3BC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FF"/>
          <w:sz w:val="24"/>
          <w:szCs w:val="24"/>
          <w:lang w:eastAsia="en-IN"/>
        </w:rPr>
        <w:t>end</w:t>
      </w: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;</w:t>
      </w:r>
    </w:p>
    <w:p w14:paraId="5CB8E1DB" w14:textId="77777777" w:rsidR="005974D9" w:rsidRPr="005974D9" w:rsidRDefault="005974D9" w:rsidP="005974D9">
      <w:pPr>
        <w:shd w:val="clear" w:color="auto" w:fill="FFFFFF"/>
        <w:spacing w:after="0" w:line="330" w:lineRule="atLeast"/>
        <w:ind w:left="3600"/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</w:pPr>
      <w:r w:rsidRPr="005974D9">
        <w:rPr>
          <w:rFonts w:ascii="Fira Code" w:eastAsia="Times New Roman" w:hAnsi="Fira Code" w:cs="Times New Roman"/>
          <w:color w:val="000000"/>
          <w:sz w:val="24"/>
          <w:szCs w:val="24"/>
          <w:lang w:eastAsia="en-IN"/>
        </w:rPr>
        <w:t>/</w:t>
      </w:r>
    </w:p>
    <w:p w14:paraId="0C701A03" w14:textId="7CEB7023" w:rsidR="00646E62" w:rsidRDefault="00AB4D65" w:rsidP="00E929A8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Output</w:t>
      </w:r>
    </w:p>
    <w:p w14:paraId="6F39DF1B" w14:textId="77777777" w:rsidR="00424C4A" w:rsidRDefault="00424C4A" w:rsidP="00E929A8">
      <w:pPr>
        <w:jc w:val="center"/>
        <w:rPr>
          <w:rFonts w:ascii="Arial" w:hAnsi="Arial" w:cs="Arial"/>
          <w:sz w:val="32"/>
          <w:szCs w:val="32"/>
        </w:rPr>
      </w:pPr>
    </w:p>
    <w:p w14:paraId="12BFEA6A" w14:textId="3437B8FE" w:rsidR="00AB4D65" w:rsidRPr="00756942" w:rsidRDefault="00424C4A" w:rsidP="009C2538">
      <w:pPr>
        <w:jc w:val="center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inline distT="0" distB="0" distL="0" distR="0" wp14:anchorId="58C0C290" wp14:editId="632826A1">
            <wp:extent cx="3962400" cy="299302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8713" cy="299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4D65" w:rsidRPr="00756942" w:rsidSect="00756942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4E7B97"/>
    <w:multiLevelType w:val="hybridMultilevel"/>
    <w:tmpl w:val="C35C2190"/>
    <w:lvl w:ilvl="0" w:tplc="314EFE6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D118F7"/>
    <w:multiLevelType w:val="hybridMultilevel"/>
    <w:tmpl w:val="6D0CEB8E"/>
    <w:lvl w:ilvl="0" w:tplc="56F42E3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zKwNDK2MDQ3MTBU0lEKTi0uzszPAykwrAUAfCTpNywAAAA="/>
  </w:docVars>
  <w:rsids>
    <w:rsidRoot w:val="00080B38"/>
    <w:rsid w:val="00080B38"/>
    <w:rsid w:val="000D694C"/>
    <w:rsid w:val="002134B9"/>
    <w:rsid w:val="00377E97"/>
    <w:rsid w:val="003F014E"/>
    <w:rsid w:val="00424C4A"/>
    <w:rsid w:val="005974D9"/>
    <w:rsid w:val="005C3699"/>
    <w:rsid w:val="00646E62"/>
    <w:rsid w:val="006F1F56"/>
    <w:rsid w:val="00731970"/>
    <w:rsid w:val="00756942"/>
    <w:rsid w:val="009C2538"/>
    <w:rsid w:val="009E32F9"/>
    <w:rsid w:val="00AB4D65"/>
    <w:rsid w:val="00AD4C24"/>
    <w:rsid w:val="00B27AAA"/>
    <w:rsid w:val="00D73D25"/>
    <w:rsid w:val="00DE0635"/>
    <w:rsid w:val="00E21649"/>
    <w:rsid w:val="00E929A8"/>
    <w:rsid w:val="00FA0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34A46"/>
  <w15:chartTrackingRefBased/>
  <w15:docId w15:val="{20B43FE0-E52A-4E5B-B558-FBB7365CD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694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FA0C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0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0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7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1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9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7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81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7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00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4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4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5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0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3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8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2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1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9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1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7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59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3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7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8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4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2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9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1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6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0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5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6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5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8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20</cp:revision>
  <cp:lastPrinted>2021-11-25T06:52:00Z</cp:lastPrinted>
  <dcterms:created xsi:type="dcterms:W3CDTF">2021-11-25T04:51:00Z</dcterms:created>
  <dcterms:modified xsi:type="dcterms:W3CDTF">2021-11-26T03:49:00Z</dcterms:modified>
</cp:coreProperties>
</file>